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0E6BB7" w14:textId="7C252734" w:rsidR="009B2CFC" w:rsidRDefault="009A1D1B">
      <w:bookmarkStart w:id="0" w:name="_GoBack"/>
      <w:r>
        <w:rPr>
          <w:noProof/>
        </w:rPr>
        <w:drawing>
          <wp:inline distT="0" distB="0" distL="0" distR="0" wp14:anchorId="09E9D258" wp14:editId="33A5D690">
            <wp:extent cx="5934075" cy="26765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sectPr w:rsidR="009B2CF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B058DC" w14:textId="77777777" w:rsidR="009A1D1B" w:rsidRDefault="009A1D1B" w:rsidP="009A1D1B">
      <w:pPr>
        <w:spacing w:after="0" w:line="240" w:lineRule="auto"/>
      </w:pPr>
      <w:r>
        <w:separator/>
      </w:r>
    </w:p>
  </w:endnote>
  <w:endnote w:type="continuationSeparator" w:id="0">
    <w:p w14:paraId="35E1DB1A" w14:textId="77777777" w:rsidR="009A1D1B" w:rsidRDefault="009A1D1B" w:rsidP="009A1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573949" w14:textId="77777777" w:rsidR="009A1D1B" w:rsidRDefault="009A1D1B" w:rsidP="009A1D1B">
      <w:pPr>
        <w:spacing w:after="0" w:line="240" w:lineRule="auto"/>
      </w:pPr>
      <w:r>
        <w:separator/>
      </w:r>
    </w:p>
  </w:footnote>
  <w:footnote w:type="continuationSeparator" w:id="0">
    <w:p w14:paraId="51BE546A" w14:textId="77777777" w:rsidR="009A1D1B" w:rsidRDefault="009A1D1B" w:rsidP="009A1D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668212" w14:textId="5CF2DF9B" w:rsidR="009A1D1B" w:rsidRDefault="009A1D1B">
    <w:pPr>
      <w:pStyle w:val="Header"/>
    </w:pPr>
    <w:r>
      <w:t>Jonas McClure</w:t>
    </w:r>
  </w:p>
  <w:p w14:paraId="6C791CB1" w14:textId="59C19FE5" w:rsidR="009A1D1B" w:rsidRDefault="009A1D1B">
    <w:pPr>
      <w:pStyle w:val="Header"/>
    </w:pPr>
    <w:r w:rsidRPr="009A1D1B">
      <w:t>McClureJonasM03_Ch3_Ex1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BQlNTIxNjc0szCyUdpeDU4uLM/DyQAsNaABly1FIsAAAA"/>
  </w:docVars>
  <w:rsids>
    <w:rsidRoot w:val="009A1D1B"/>
    <w:rsid w:val="00156EF5"/>
    <w:rsid w:val="001776D9"/>
    <w:rsid w:val="009A1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8C990"/>
  <w15:chartTrackingRefBased/>
  <w15:docId w15:val="{E4AC57F7-5C26-401E-95ED-D58AC05722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1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1D1B"/>
  </w:style>
  <w:style w:type="paragraph" w:styleId="Footer">
    <w:name w:val="footer"/>
    <w:basedOn w:val="Normal"/>
    <w:link w:val="FooterChar"/>
    <w:uiPriority w:val="99"/>
    <w:unhideWhenUsed/>
    <w:rsid w:val="009A1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1D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s McClure</dc:creator>
  <cp:keywords/>
  <dc:description/>
  <cp:lastModifiedBy>Jonas McClure</cp:lastModifiedBy>
  <cp:revision>1</cp:revision>
  <dcterms:created xsi:type="dcterms:W3CDTF">2019-01-31T18:52:00Z</dcterms:created>
  <dcterms:modified xsi:type="dcterms:W3CDTF">2019-01-31T18:54:00Z</dcterms:modified>
</cp:coreProperties>
</file>